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2B33D" w14:textId="7F49A03B" w:rsidR="002D1098" w:rsidRPr="00D41D95" w:rsidRDefault="00122066" w:rsidP="00FD46DD">
      <w:pPr>
        <w:tabs>
          <w:tab w:val="left" w:pos="-180"/>
        </w:tabs>
        <w:rPr>
          <w:rFonts w:ascii="Arial" w:hAnsi="Arial" w:cs="Arial"/>
          <w:sz w:val="20"/>
          <w:szCs w:val="20"/>
        </w:rPr>
      </w:pPr>
      <w:r w:rsidRPr="00D41D95">
        <w:rPr>
          <w:rFonts w:ascii="Times New Roman" w:hAnsi="Times New Roman" w:cs="Times New Roman"/>
          <w:sz w:val="20"/>
          <w:szCs w:val="20"/>
        </w:rPr>
        <w:softHyphen/>
      </w:r>
      <w:r w:rsidRPr="00D41D95">
        <w:rPr>
          <w:rFonts w:ascii="Times New Roman" w:hAnsi="Times New Roman" w:cs="Times New Roman"/>
          <w:sz w:val="20"/>
          <w:szCs w:val="20"/>
        </w:rPr>
        <w:softHyphen/>
      </w:r>
    </w:p>
    <w:p w14:paraId="3F47C04F" w14:textId="45CA244D" w:rsidR="00A84EC9" w:rsidRPr="00D41D95" w:rsidRDefault="008F23A9" w:rsidP="00FD46DD">
      <w:pPr>
        <w:spacing w:line="276" w:lineRule="auto"/>
        <w:rPr>
          <w:rFonts w:ascii="Arial" w:hAnsi="Arial" w:cs="Arial"/>
          <w:sz w:val="20"/>
          <w:szCs w:val="20"/>
        </w:rPr>
      </w:pPr>
      <w:r w:rsidRPr="00D41D95">
        <w:rPr>
          <w:rFonts w:ascii="Arial" w:hAnsi="Arial" w:cs="Arial"/>
          <w:sz w:val="20"/>
          <w:szCs w:val="20"/>
        </w:rPr>
        <w:fldChar w:fldCharType="begin"/>
      </w:r>
      <w:r w:rsidRPr="00D41D95">
        <w:rPr>
          <w:rFonts w:ascii="Arial" w:hAnsi="Arial" w:cs="Arial"/>
          <w:sz w:val="20"/>
          <w:szCs w:val="20"/>
        </w:rPr>
        <w:instrText xml:space="preserve"> DATE \@ "MMMM d, yyyy" </w:instrText>
      </w:r>
      <w:r w:rsidRPr="00D41D95">
        <w:rPr>
          <w:rFonts w:ascii="Arial" w:hAnsi="Arial" w:cs="Arial"/>
          <w:sz w:val="20"/>
          <w:szCs w:val="20"/>
        </w:rPr>
        <w:fldChar w:fldCharType="separate"/>
      </w:r>
      <w:r w:rsidR="00543BF8">
        <w:rPr>
          <w:rFonts w:ascii="Arial" w:hAnsi="Arial" w:cs="Arial"/>
          <w:noProof/>
          <w:sz w:val="20"/>
          <w:szCs w:val="20"/>
        </w:rPr>
        <w:t>September 12, 2021</w:t>
      </w:r>
      <w:r w:rsidRPr="00D41D95">
        <w:rPr>
          <w:rFonts w:ascii="Arial" w:hAnsi="Arial" w:cs="Arial"/>
          <w:sz w:val="20"/>
          <w:szCs w:val="20"/>
        </w:rPr>
        <w:fldChar w:fldCharType="end"/>
      </w:r>
    </w:p>
    <w:p w14:paraId="7E689FA2" w14:textId="77777777" w:rsidR="00D41D95" w:rsidRPr="00D41D95" w:rsidRDefault="00D41D95" w:rsidP="00FD46DD">
      <w:pPr>
        <w:rPr>
          <w:rFonts w:ascii="Arial" w:hAnsi="Arial" w:cs="Arial"/>
          <w:sz w:val="20"/>
          <w:szCs w:val="20"/>
        </w:rPr>
      </w:pPr>
    </w:p>
    <w:p w14:paraId="60D62B42" w14:textId="77777777" w:rsidR="00543BF8" w:rsidRDefault="00543BF8" w:rsidP="00FD46DD">
      <w:pPr>
        <w:rPr>
          <w:rFonts w:ascii="Arial" w:hAnsi="Arial" w:cs="Arial"/>
          <w:sz w:val="20"/>
          <w:szCs w:val="20"/>
        </w:rPr>
      </w:pPr>
    </w:p>
    <w:p w14:paraId="1B81411C" w14:textId="09DF914F" w:rsidR="00FD46DD" w:rsidRPr="00D41D95" w:rsidRDefault="00FD46DD" w:rsidP="00FD46DD">
      <w:pPr>
        <w:rPr>
          <w:rFonts w:ascii="Arial" w:hAnsi="Arial" w:cs="Arial"/>
          <w:sz w:val="20"/>
          <w:szCs w:val="20"/>
        </w:rPr>
      </w:pPr>
      <w:r w:rsidRPr="00D41D95">
        <w:rPr>
          <w:rFonts w:ascii="Arial" w:hAnsi="Arial" w:cs="Arial"/>
          <w:sz w:val="20"/>
          <w:szCs w:val="20"/>
        </w:rPr>
        <w:t xml:space="preserve">Dear </w:t>
      </w:r>
      <w:r w:rsidR="00543BF8">
        <w:rPr>
          <w:rFonts w:ascii="Arial" w:hAnsi="Arial" w:cs="Arial"/>
          <w:sz w:val="20"/>
          <w:szCs w:val="20"/>
        </w:rPr>
        <w:t>TBD:</w:t>
      </w:r>
    </w:p>
    <w:p w14:paraId="49F9BD00" w14:textId="3794921B" w:rsidR="00EE409D" w:rsidRPr="00D41D95" w:rsidRDefault="00EE409D" w:rsidP="00FD46DD">
      <w:pPr>
        <w:rPr>
          <w:rFonts w:ascii="Arial" w:eastAsia="Times New Roman" w:hAnsi="Arial" w:cs="Arial"/>
          <w:sz w:val="20"/>
          <w:szCs w:val="20"/>
        </w:rPr>
      </w:pPr>
    </w:p>
    <w:p w14:paraId="4EC9BC78" w14:textId="468A467E" w:rsidR="00543BF8" w:rsidRDefault="000534A7" w:rsidP="00D2687D">
      <w:pPr>
        <w:jc w:val="both"/>
        <w:rPr>
          <w:rFonts w:ascii="Arial" w:eastAsia="Times New Roman" w:hAnsi="Arial" w:cs="Arial"/>
          <w:noProof/>
          <w:sz w:val="20"/>
          <w:szCs w:val="20"/>
        </w:rPr>
      </w:pPr>
      <w:r w:rsidRPr="00D41D95">
        <w:rPr>
          <w:rFonts w:ascii="Arial" w:eastAsia="Times New Roman" w:hAnsi="Arial" w:cs="Arial"/>
          <w:sz w:val="20"/>
          <w:szCs w:val="20"/>
        </w:rPr>
        <w:t>We are submitting our original manuscript entitled “</w:t>
      </w:r>
      <w:r w:rsidR="00543BF8">
        <w:rPr>
          <w:rFonts w:ascii="Arial" w:eastAsia="Times New Roman" w:hAnsi="Arial" w:cs="Arial"/>
          <w:noProof/>
          <w:sz w:val="20"/>
          <w:szCs w:val="20"/>
        </w:rPr>
        <w:t>Lorem ipsum dolor sit amet, consectetuer adipiscing elit</w:t>
      </w:r>
      <w:r w:rsidRPr="00D41D95">
        <w:rPr>
          <w:rFonts w:ascii="Arial" w:eastAsia="Times New Roman" w:hAnsi="Arial" w:cs="Arial"/>
          <w:sz w:val="20"/>
          <w:szCs w:val="20"/>
        </w:rPr>
        <w:t>”.</w:t>
      </w:r>
      <w:r w:rsidR="00543BF8">
        <w:rPr>
          <w:rFonts w:ascii="Arial" w:eastAsia="Times New Roman" w:hAnsi="Arial" w:cs="Arial"/>
          <w:sz w:val="20"/>
          <w:szCs w:val="20"/>
        </w:rPr>
        <w:t xml:space="preserve"> </w:t>
      </w:r>
      <w:r w:rsidR="00543BF8">
        <w:rPr>
          <w:rFonts w:ascii="Arial" w:eastAsia="Times New Roman" w:hAnsi="Arial" w:cs="Arial"/>
          <w:noProof/>
          <w:sz w:val="20"/>
          <w:szCs w:val="20"/>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27D48E11" w14:textId="77777777" w:rsidR="00543BF8" w:rsidRDefault="00543BF8" w:rsidP="00D2687D">
      <w:pPr>
        <w:jc w:val="both"/>
        <w:rPr>
          <w:rFonts w:ascii="Arial" w:eastAsia="Times New Roman" w:hAnsi="Arial" w:cs="Arial"/>
          <w:noProof/>
          <w:sz w:val="20"/>
          <w:szCs w:val="20"/>
        </w:rPr>
      </w:pPr>
      <w:r>
        <w:rPr>
          <w:rFonts w:ascii="Arial" w:eastAsia="Times New Roman" w:hAnsi="Arial" w:cs="Arial"/>
          <w:noProof/>
          <w:sz w:val="20"/>
          <w:szCs w:val="20"/>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163DD5BF" w14:textId="3DCFE852" w:rsidR="00543BF8" w:rsidRDefault="00543BF8" w:rsidP="00D2687D">
      <w:pPr>
        <w:jc w:val="both"/>
        <w:rPr>
          <w:rFonts w:ascii="Arial" w:eastAsia="Times New Roman" w:hAnsi="Arial" w:cs="Arial"/>
          <w:sz w:val="20"/>
          <w:szCs w:val="20"/>
        </w:rPr>
      </w:pPr>
      <w:r>
        <w:rPr>
          <w:rFonts w:ascii="Arial" w:eastAsia="Times New Roman" w:hAnsi="Arial" w:cs="Arial"/>
          <w:noProof/>
          <w:sz w:val="20"/>
          <w:szCs w:val="20"/>
        </w:rPr>
        <w:t>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 Aliquam at eros.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Curabitur non eros. Nullam hendrerit bibendum justo. Fusce iaculis, est quis lacinia pretium, pede metus molestie lacus, at gravida wisi ante at libero.</w:t>
      </w:r>
    </w:p>
    <w:p w14:paraId="0C7BE209" w14:textId="77777777" w:rsidR="00FD46DD" w:rsidRPr="00D41D95" w:rsidRDefault="00FD46DD" w:rsidP="00FD46DD">
      <w:pPr>
        <w:rPr>
          <w:rFonts w:ascii="Arial" w:hAnsi="Arial" w:cs="Arial"/>
          <w:sz w:val="20"/>
          <w:szCs w:val="20"/>
        </w:rPr>
      </w:pPr>
    </w:p>
    <w:p w14:paraId="079B1CB5" w14:textId="69C0092B" w:rsidR="00FD46DD" w:rsidRDefault="00FD46DD" w:rsidP="00FD46DD">
      <w:pPr>
        <w:rPr>
          <w:rFonts w:ascii="Arial" w:hAnsi="Arial" w:cs="Arial"/>
          <w:sz w:val="20"/>
          <w:szCs w:val="20"/>
        </w:rPr>
      </w:pPr>
      <w:r w:rsidRPr="00D41D95">
        <w:rPr>
          <w:rFonts w:ascii="Arial" w:hAnsi="Arial" w:cs="Arial"/>
          <w:sz w:val="20"/>
          <w:szCs w:val="20"/>
        </w:rPr>
        <w:t>Sincerely,</w:t>
      </w:r>
    </w:p>
    <w:p w14:paraId="072CA85E" w14:textId="5743C748" w:rsidR="00543BF8" w:rsidRDefault="00543BF8" w:rsidP="00FD46DD">
      <w:pPr>
        <w:rPr>
          <w:rFonts w:ascii="Arial" w:hAnsi="Arial" w:cs="Arial"/>
          <w:sz w:val="20"/>
          <w:szCs w:val="20"/>
        </w:rPr>
      </w:pPr>
    </w:p>
    <w:p w14:paraId="5E410AA4" w14:textId="77777777" w:rsidR="00543BF8" w:rsidRPr="00D41D95" w:rsidRDefault="00543BF8" w:rsidP="00FD46DD">
      <w:pPr>
        <w:rPr>
          <w:rFonts w:ascii="Arial" w:hAnsi="Arial" w:cs="Arial"/>
          <w:sz w:val="20"/>
          <w:szCs w:val="20"/>
        </w:rPr>
      </w:pPr>
    </w:p>
    <w:p w14:paraId="20E2E568" w14:textId="204A9EEF" w:rsidR="00543BF8" w:rsidRPr="00D41D95" w:rsidRDefault="00543BF8" w:rsidP="00116918">
      <w:pPr>
        <w:pStyle w:val="NormalWeb"/>
        <w:rPr>
          <w:rFonts w:ascii="Arial" w:hAnsi="Arial" w:cs="Arial"/>
          <w:sz w:val="20"/>
          <w:szCs w:val="20"/>
        </w:rPr>
      </w:pPr>
      <w:r>
        <w:rPr>
          <w:rFonts w:ascii="Arial" w:hAnsi="Arial" w:cs="Arial"/>
          <w:sz w:val="20"/>
          <w:szCs w:val="20"/>
        </w:rPr>
        <w:t>Name</w:t>
      </w:r>
      <w:r>
        <w:rPr>
          <w:rFonts w:ascii="Arial" w:hAnsi="Arial" w:cs="Arial"/>
          <w:sz w:val="20"/>
          <w:szCs w:val="20"/>
        </w:rPr>
        <w:br/>
        <w:t>Title</w:t>
      </w:r>
    </w:p>
    <w:p w14:paraId="2E664EE7" w14:textId="77777777" w:rsidR="007322C1" w:rsidRPr="00D41D95" w:rsidRDefault="007322C1">
      <w:pPr>
        <w:rPr>
          <w:rFonts w:ascii="Arial" w:eastAsia="Times New Roman" w:hAnsi="Arial" w:cs="Arial"/>
          <w:sz w:val="20"/>
          <w:szCs w:val="20"/>
        </w:rPr>
      </w:pPr>
      <w:r w:rsidRPr="00D41D95">
        <w:rPr>
          <w:rFonts w:ascii="Arial" w:hAnsi="Arial" w:cs="Arial"/>
          <w:sz w:val="20"/>
          <w:szCs w:val="20"/>
        </w:rPr>
        <w:br w:type="page"/>
      </w:r>
    </w:p>
    <w:p w14:paraId="0A1AF169" w14:textId="77777777" w:rsidR="00543BF8" w:rsidRDefault="001A1452" w:rsidP="00543BF8">
      <w:pPr>
        <w:pStyle w:val="NormalWeb"/>
        <w:rPr>
          <w:rFonts w:ascii="Arial" w:hAnsi="Arial" w:cs="Arial"/>
          <w:sz w:val="20"/>
          <w:szCs w:val="20"/>
        </w:rPr>
      </w:pPr>
      <w:bookmarkStart w:id="0" w:name="_Hlk59000579"/>
      <w:r w:rsidRPr="00D41D95">
        <w:rPr>
          <w:rFonts w:ascii="Arial" w:hAnsi="Arial" w:cs="Arial"/>
          <w:sz w:val="20"/>
          <w:szCs w:val="20"/>
        </w:rPr>
        <w:lastRenderedPageBreak/>
        <w:t>Disclosure and Funding Statement:</w:t>
      </w:r>
      <w:bookmarkEnd w:id="0"/>
    </w:p>
    <w:p w14:paraId="0D5D15E2" w14:textId="77777777" w:rsidR="00543BF8" w:rsidRDefault="00543BF8" w:rsidP="00543BF8">
      <w:pPr>
        <w:pStyle w:val="NormalWeb"/>
        <w:rPr>
          <w:rFonts w:ascii="Arial" w:hAnsi="Arial" w:cs="Arial"/>
          <w:noProof/>
          <w:sz w:val="20"/>
          <w:szCs w:val="20"/>
        </w:rPr>
      </w:pPr>
      <w:r>
        <w:rPr>
          <w:rFonts w:ascii="Arial" w:hAnsi="Arial" w:cs="Arial"/>
          <w:noProof/>
          <w:sz w:val="20"/>
          <w:szCs w:val="20"/>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7DDF38CC" w14:textId="3412CB90" w:rsidR="00543BF8" w:rsidRDefault="00543BF8" w:rsidP="00543BF8">
      <w:pPr>
        <w:pStyle w:val="NormalWeb"/>
        <w:rPr>
          <w:rFonts w:ascii="Arial" w:hAnsi="Arial" w:cs="Arial"/>
          <w:sz w:val="20"/>
          <w:szCs w:val="20"/>
        </w:rPr>
      </w:pPr>
      <w:r>
        <w:rPr>
          <w:rFonts w:ascii="Arial" w:hAnsi="Arial" w:cs="Arial"/>
          <w:noProof/>
          <w:sz w:val="20"/>
          <w:szCs w:val="20"/>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p>
    <w:p w14:paraId="174D3B2E" w14:textId="68C8E3FC" w:rsidR="007322C1" w:rsidRPr="00D41D95" w:rsidRDefault="001A1452" w:rsidP="00543BF8">
      <w:pPr>
        <w:pStyle w:val="NormalWeb"/>
        <w:rPr>
          <w:rFonts w:ascii="Arial" w:hAnsi="Arial" w:cs="Arial"/>
          <w:sz w:val="20"/>
          <w:szCs w:val="20"/>
        </w:rPr>
      </w:pPr>
      <w:r w:rsidRPr="00D41D95">
        <w:rPr>
          <w:rFonts w:ascii="Arial" w:hAnsi="Arial" w:cs="Arial"/>
          <w:sz w:val="20"/>
          <w:szCs w:val="20"/>
        </w:rPr>
        <w:t xml:space="preserve"> </w:t>
      </w:r>
    </w:p>
    <w:sectPr w:rsidR="007322C1" w:rsidRPr="00D41D95" w:rsidSect="00122066">
      <w:headerReference w:type="default" r:id="rId7"/>
      <w:pgSz w:w="12240" w:h="15840"/>
      <w:pgMar w:top="1872" w:right="1440" w:bottom="1440" w:left="1440" w:header="187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D53B0" w14:textId="77777777" w:rsidR="00F53213" w:rsidRDefault="00F53213" w:rsidP="00122066">
      <w:r>
        <w:separator/>
      </w:r>
    </w:p>
  </w:endnote>
  <w:endnote w:type="continuationSeparator" w:id="0">
    <w:p w14:paraId="0D500CF8" w14:textId="77777777" w:rsidR="00F53213" w:rsidRDefault="00F53213" w:rsidP="001220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Cambria"/>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roximaNova-Semibold">
    <w:altName w:val="Calibri"/>
    <w:charset w:val="00"/>
    <w:family w:val="auto"/>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F3C43" w14:textId="77777777" w:rsidR="00F53213" w:rsidRDefault="00F53213" w:rsidP="00122066">
      <w:r>
        <w:separator/>
      </w:r>
    </w:p>
  </w:footnote>
  <w:footnote w:type="continuationSeparator" w:id="0">
    <w:p w14:paraId="7FA657A3" w14:textId="77777777" w:rsidR="00F53213" w:rsidRDefault="00F53213" w:rsidP="001220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8C4F9" w14:textId="77777777" w:rsidR="00122066" w:rsidRDefault="00122066">
    <w:pPr>
      <w:pStyle w:val="Header"/>
    </w:pPr>
    <w:r>
      <w:rPr>
        <w:noProof/>
      </w:rPr>
      <w:drawing>
        <wp:anchor distT="0" distB="0" distL="114300" distR="114300" simplePos="0" relativeHeight="251658240" behindDoc="1" locked="1" layoutInCell="1" allowOverlap="1" wp14:anchorId="2638C1E6" wp14:editId="6A7354B1">
          <wp:simplePos x="0" y="0"/>
          <wp:positionH relativeFrom="page">
            <wp:align>left</wp:align>
          </wp:positionH>
          <wp:positionV relativeFrom="page">
            <wp:align>top</wp:align>
          </wp:positionV>
          <wp:extent cx="7818120" cy="10122408"/>
          <wp:effectExtent l="0" t="0" r="5080" b="1270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_CCHMC_Letterhead_New Logo_Option2_UPDATED.jpg"/>
                  <pic:cNvPicPr/>
                </pic:nvPicPr>
                <pic:blipFill>
                  <a:blip r:embed="rId1">
                    <a:extLst>
                      <a:ext uri="{28A0092B-C50C-407E-A947-70E740481C1C}">
                        <a14:useLocalDpi xmlns:a14="http://schemas.microsoft.com/office/drawing/2010/main" val="0"/>
                      </a:ext>
                    </a:extLst>
                  </a:blip>
                  <a:stretch>
                    <a:fillRect/>
                  </a:stretch>
                </pic:blipFill>
                <pic:spPr>
                  <a:xfrm>
                    <a:off x="0" y="0"/>
                    <a:ext cx="7818120" cy="10122408"/>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szCwMDWyMLQwNTFR0lEKTi0uzszPAykwqgUAvTcOuCwAAAA="/>
    <w:docVar w:name="dgnword-docGUID" w:val="{04A307FC-FE5E-4B4B-A9A0-D866A12A898D}"/>
    <w:docVar w:name="dgnword-eventsink" w:val="2991288866192"/>
  </w:docVars>
  <w:rsids>
    <w:rsidRoot w:val="00122066"/>
    <w:rsid w:val="00005C8B"/>
    <w:rsid w:val="00016A5A"/>
    <w:rsid w:val="000303D3"/>
    <w:rsid w:val="000534A7"/>
    <w:rsid w:val="000551DB"/>
    <w:rsid w:val="00056DA4"/>
    <w:rsid w:val="00061B55"/>
    <w:rsid w:val="00084739"/>
    <w:rsid w:val="00097976"/>
    <w:rsid w:val="000A44CE"/>
    <w:rsid w:val="000D599C"/>
    <w:rsid w:val="000E06A7"/>
    <w:rsid w:val="00103860"/>
    <w:rsid w:val="0010773C"/>
    <w:rsid w:val="00111DC8"/>
    <w:rsid w:val="00115C1A"/>
    <w:rsid w:val="00116918"/>
    <w:rsid w:val="00122066"/>
    <w:rsid w:val="001322CE"/>
    <w:rsid w:val="001413FE"/>
    <w:rsid w:val="00144AFC"/>
    <w:rsid w:val="0019409C"/>
    <w:rsid w:val="0019559F"/>
    <w:rsid w:val="001A07E7"/>
    <w:rsid w:val="001A1452"/>
    <w:rsid w:val="001A4A95"/>
    <w:rsid w:val="001B1F53"/>
    <w:rsid w:val="001B20F0"/>
    <w:rsid w:val="001C300E"/>
    <w:rsid w:val="001D791E"/>
    <w:rsid w:val="002055EE"/>
    <w:rsid w:val="00211F20"/>
    <w:rsid w:val="00217A36"/>
    <w:rsid w:val="00221B4A"/>
    <w:rsid w:val="00222C56"/>
    <w:rsid w:val="00223380"/>
    <w:rsid w:val="00227866"/>
    <w:rsid w:val="002435F1"/>
    <w:rsid w:val="0025408C"/>
    <w:rsid w:val="00254C9E"/>
    <w:rsid w:val="002615FD"/>
    <w:rsid w:val="0026517A"/>
    <w:rsid w:val="00291BFB"/>
    <w:rsid w:val="00292077"/>
    <w:rsid w:val="002B3E79"/>
    <w:rsid w:val="002B7E46"/>
    <w:rsid w:val="002C39EC"/>
    <w:rsid w:val="002D1098"/>
    <w:rsid w:val="002D6DD7"/>
    <w:rsid w:val="002E35AD"/>
    <w:rsid w:val="002E44D8"/>
    <w:rsid w:val="00312333"/>
    <w:rsid w:val="0033026B"/>
    <w:rsid w:val="00341C6D"/>
    <w:rsid w:val="00344CC0"/>
    <w:rsid w:val="0036123C"/>
    <w:rsid w:val="003804EB"/>
    <w:rsid w:val="00385392"/>
    <w:rsid w:val="003926AB"/>
    <w:rsid w:val="003A3456"/>
    <w:rsid w:val="003E12F6"/>
    <w:rsid w:val="003F11BA"/>
    <w:rsid w:val="003F563C"/>
    <w:rsid w:val="0040016A"/>
    <w:rsid w:val="00415353"/>
    <w:rsid w:val="004330F3"/>
    <w:rsid w:val="00446B92"/>
    <w:rsid w:val="00454648"/>
    <w:rsid w:val="004570FC"/>
    <w:rsid w:val="00466EE2"/>
    <w:rsid w:val="00475D72"/>
    <w:rsid w:val="004819AE"/>
    <w:rsid w:val="00485281"/>
    <w:rsid w:val="00486C6C"/>
    <w:rsid w:val="00491D35"/>
    <w:rsid w:val="004A66BA"/>
    <w:rsid w:val="004B5F00"/>
    <w:rsid w:val="004B6E41"/>
    <w:rsid w:val="004C7752"/>
    <w:rsid w:val="004D0AD2"/>
    <w:rsid w:val="004D75B8"/>
    <w:rsid w:val="004E2905"/>
    <w:rsid w:val="004E7F0E"/>
    <w:rsid w:val="004F4E57"/>
    <w:rsid w:val="00511FC3"/>
    <w:rsid w:val="005173D2"/>
    <w:rsid w:val="0052112A"/>
    <w:rsid w:val="005278A7"/>
    <w:rsid w:val="00543BF8"/>
    <w:rsid w:val="00556D44"/>
    <w:rsid w:val="00576ACE"/>
    <w:rsid w:val="00577B64"/>
    <w:rsid w:val="005B222B"/>
    <w:rsid w:val="005D1989"/>
    <w:rsid w:val="005F2865"/>
    <w:rsid w:val="00616B0A"/>
    <w:rsid w:val="00617C49"/>
    <w:rsid w:val="00642ECD"/>
    <w:rsid w:val="00646F3A"/>
    <w:rsid w:val="006504FC"/>
    <w:rsid w:val="0065719B"/>
    <w:rsid w:val="00680F85"/>
    <w:rsid w:val="006852E8"/>
    <w:rsid w:val="00685950"/>
    <w:rsid w:val="006A2AF3"/>
    <w:rsid w:val="006A44A7"/>
    <w:rsid w:val="006A663D"/>
    <w:rsid w:val="006E3112"/>
    <w:rsid w:val="006E47E0"/>
    <w:rsid w:val="006F2E79"/>
    <w:rsid w:val="007322C1"/>
    <w:rsid w:val="00740E1D"/>
    <w:rsid w:val="00747956"/>
    <w:rsid w:val="007501F8"/>
    <w:rsid w:val="00762A08"/>
    <w:rsid w:val="00777768"/>
    <w:rsid w:val="007E238F"/>
    <w:rsid w:val="007F4630"/>
    <w:rsid w:val="00813FBE"/>
    <w:rsid w:val="00816B8B"/>
    <w:rsid w:val="00845DE1"/>
    <w:rsid w:val="00851EDC"/>
    <w:rsid w:val="00896A46"/>
    <w:rsid w:val="008B370D"/>
    <w:rsid w:val="008B4399"/>
    <w:rsid w:val="008C7C3B"/>
    <w:rsid w:val="008E0C71"/>
    <w:rsid w:val="008F0703"/>
    <w:rsid w:val="008F1781"/>
    <w:rsid w:val="008F23A9"/>
    <w:rsid w:val="008F6E5A"/>
    <w:rsid w:val="0090116F"/>
    <w:rsid w:val="00903456"/>
    <w:rsid w:val="0091590D"/>
    <w:rsid w:val="0093440A"/>
    <w:rsid w:val="009359D2"/>
    <w:rsid w:val="00937F42"/>
    <w:rsid w:val="00953CD0"/>
    <w:rsid w:val="0097069C"/>
    <w:rsid w:val="0098196B"/>
    <w:rsid w:val="00984A4F"/>
    <w:rsid w:val="0098574A"/>
    <w:rsid w:val="0098753C"/>
    <w:rsid w:val="00994122"/>
    <w:rsid w:val="009B0F1A"/>
    <w:rsid w:val="009B17A5"/>
    <w:rsid w:val="009B5632"/>
    <w:rsid w:val="009D5C21"/>
    <w:rsid w:val="009D6A1E"/>
    <w:rsid w:val="009E1400"/>
    <w:rsid w:val="00A10C99"/>
    <w:rsid w:val="00A215DC"/>
    <w:rsid w:val="00A21C3F"/>
    <w:rsid w:val="00A3764B"/>
    <w:rsid w:val="00A42616"/>
    <w:rsid w:val="00A54C50"/>
    <w:rsid w:val="00A77441"/>
    <w:rsid w:val="00A829CD"/>
    <w:rsid w:val="00A83517"/>
    <w:rsid w:val="00A84EC9"/>
    <w:rsid w:val="00A92BB3"/>
    <w:rsid w:val="00AA7CCC"/>
    <w:rsid w:val="00AC69D0"/>
    <w:rsid w:val="00AF5522"/>
    <w:rsid w:val="00AF6047"/>
    <w:rsid w:val="00B05730"/>
    <w:rsid w:val="00B21EAB"/>
    <w:rsid w:val="00B31B58"/>
    <w:rsid w:val="00B327EA"/>
    <w:rsid w:val="00B40BE3"/>
    <w:rsid w:val="00B5363B"/>
    <w:rsid w:val="00B648E0"/>
    <w:rsid w:val="00B75EB0"/>
    <w:rsid w:val="00B80439"/>
    <w:rsid w:val="00BA60AD"/>
    <w:rsid w:val="00BA713C"/>
    <w:rsid w:val="00BB1714"/>
    <w:rsid w:val="00BD401C"/>
    <w:rsid w:val="00C10884"/>
    <w:rsid w:val="00C154F3"/>
    <w:rsid w:val="00C177C3"/>
    <w:rsid w:val="00C267E6"/>
    <w:rsid w:val="00C326C9"/>
    <w:rsid w:val="00C54069"/>
    <w:rsid w:val="00C61C30"/>
    <w:rsid w:val="00C6363E"/>
    <w:rsid w:val="00C87805"/>
    <w:rsid w:val="00CB5F4D"/>
    <w:rsid w:val="00CC67E0"/>
    <w:rsid w:val="00CD2B6C"/>
    <w:rsid w:val="00CD3913"/>
    <w:rsid w:val="00CE04EE"/>
    <w:rsid w:val="00CE2342"/>
    <w:rsid w:val="00CF2370"/>
    <w:rsid w:val="00CF4C5A"/>
    <w:rsid w:val="00D021A8"/>
    <w:rsid w:val="00D11E6F"/>
    <w:rsid w:val="00D152B4"/>
    <w:rsid w:val="00D17B9B"/>
    <w:rsid w:val="00D20524"/>
    <w:rsid w:val="00D26144"/>
    <w:rsid w:val="00D2687D"/>
    <w:rsid w:val="00D31354"/>
    <w:rsid w:val="00D35FD8"/>
    <w:rsid w:val="00D41D95"/>
    <w:rsid w:val="00D436DD"/>
    <w:rsid w:val="00D50642"/>
    <w:rsid w:val="00D86CD5"/>
    <w:rsid w:val="00DA7ECD"/>
    <w:rsid w:val="00DC6EC2"/>
    <w:rsid w:val="00DE0609"/>
    <w:rsid w:val="00DF4DA2"/>
    <w:rsid w:val="00DF5AE1"/>
    <w:rsid w:val="00E14D28"/>
    <w:rsid w:val="00E15AEA"/>
    <w:rsid w:val="00E36F3A"/>
    <w:rsid w:val="00E53EFD"/>
    <w:rsid w:val="00E55C7C"/>
    <w:rsid w:val="00E56FA3"/>
    <w:rsid w:val="00E66FA7"/>
    <w:rsid w:val="00E80A4E"/>
    <w:rsid w:val="00E852C4"/>
    <w:rsid w:val="00E917CD"/>
    <w:rsid w:val="00E96429"/>
    <w:rsid w:val="00E9646C"/>
    <w:rsid w:val="00E96B45"/>
    <w:rsid w:val="00EA3594"/>
    <w:rsid w:val="00EA79CF"/>
    <w:rsid w:val="00EB10BB"/>
    <w:rsid w:val="00EB254C"/>
    <w:rsid w:val="00ED3EB4"/>
    <w:rsid w:val="00ED73D0"/>
    <w:rsid w:val="00EE409D"/>
    <w:rsid w:val="00F11DFC"/>
    <w:rsid w:val="00F15331"/>
    <w:rsid w:val="00F16AF8"/>
    <w:rsid w:val="00F266C3"/>
    <w:rsid w:val="00F27F5D"/>
    <w:rsid w:val="00F53213"/>
    <w:rsid w:val="00F56799"/>
    <w:rsid w:val="00F80FED"/>
    <w:rsid w:val="00F90427"/>
    <w:rsid w:val="00F941E6"/>
    <w:rsid w:val="00F96312"/>
    <w:rsid w:val="00FA4C2F"/>
    <w:rsid w:val="00FB2B11"/>
    <w:rsid w:val="00FD4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4F6B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E23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066"/>
    <w:pPr>
      <w:tabs>
        <w:tab w:val="center" w:pos="4680"/>
        <w:tab w:val="right" w:pos="9360"/>
      </w:tabs>
    </w:pPr>
  </w:style>
  <w:style w:type="character" w:customStyle="1" w:styleId="HeaderChar">
    <w:name w:val="Header Char"/>
    <w:basedOn w:val="DefaultParagraphFont"/>
    <w:link w:val="Header"/>
    <w:uiPriority w:val="99"/>
    <w:rsid w:val="00122066"/>
  </w:style>
  <w:style w:type="paragraph" w:styleId="Footer">
    <w:name w:val="footer"/>
    <w:basedOn w:val="Normal"/>
    <w:link w:val="FooterChar"/>
    <w:uiPriority w:val="99"/>
    <w:unhideWhenUsed/>
    <w:rsid w:val="00122066"/>
    <w:pPr>
      <w:tabs>
        <w:tab w:val="center" w:pos="4680"/>
        <w:tab w:val="right" w:pos="9360"/>
      </w:tabs>
    </w:pPr>
  </w:style>
  <w:style w:type="character" w:customStyle="1" w:styleId="FooterChar">
    <w:name w:val="Footer Char"/>
    <w:basedOn w:val="DefaultParagraphFont"/>
    <w:link w:val="Footer"/>
    <w:uiPriority w:val="99"/>
    <w:rsid w:val="00122066"/>
  </w:style>
  <w:style w:type="paragraph" w:customStyle="1" w:styleId="BasicParagraph">
    <w:name w:val="[Basic Paragraph]"/>
    <w:basedOn w:val="Normal"/>
    <w:uiPriority w:val="99"/>
    <w:rsid w:val="00122066"/>
    <w:pPr>
      <w:widowControl w:val="0"/>
      <w:autoSpaceDE w:val="0"/>
      <w:autoSpaceDN w:val="0"/>
      <w:adjustRightInd w:val="0"/>
      <w:spacing w:line="288" w:lineRule="auto"/>
      <w:textAlignment w:val="center"/>
    </w:pPr>
    <w:rPr>
      <w:rFonts w:ascii="MinionPro-Regular" w:eastAsia="MS Mincho" w:hAnsi="MinionPro-Regular" w:cs="MinionPro-Regular"/>
      <w:color w:val="000000"/>
    </w:rPr>
  </w:style>
  <w:style w:type="character" w:customStyle="1" w:styleId="CCHMCorOTHERLOCATIONNAME9Semibold">
    <w:name w:val="CCHMC or OTHER LOCATION NAME  ::  9 Semibold"/>
    <w:aliases w:val="11 Leading"/>
    <w:uiPriority w:val="99"/>
    <w:rsid w:val="00122066"/>
    <w:rPr>
      <w:rFonts w:ascii="ProximaNova-Semibold" w:hAnsi="ProximaNova-Semibold" w:cs="ProximaNova-Semibold"/>
      <w:color w:val="303B41"/>
      <w:sz w:val="18"/>
      <w:szCs w:val="18"/>
    </w:rPr>
  </w:style>
  <w:style w:type="character" w:styleId="Hyperlink">
    <w:name w:val="Hyperlink"/>
    <w:basedOn w:val="DefaultParagraphFont"/>
    <w:uiPriority w:val="99"/>
    <w:unhideWhenUsed/>
    <w:rsid w:val="00FD46DD"/>
    <w:rPr>
      <w:color w:val="0000FF"/>
      <w:u w:val="single"/>
    </w:rPr>
  </w:style>
  <w:style w:type="paragraph" w:styleId="NormalWeb">
    <w:name w:val="Normal (Web)"/>
    <w:basedOn w:val="Normal"/>
    <w:uiPriority w:val="99"/>
    <w:unhideWhenUsed/>
    <w:rsid w:val="00FD46DD"/>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37F4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7F42"/>
    <w:rPr>
      <w:rFonts w:ascii="Segoe UI" w:hAnsi="Segoe UI" w:cs="Segoe UI"/>
      <w:sz w:val="18"/>
      <w:szCs w:val="18"/>
    </w:rPr>
  </w:style>
  <w:style w:type="character" w:styleId="CommentReference">
    <w:name w:val="annotation reference"/>
    <w:basedOn w:val="DefaultParagraphFont"/>
    <w:uiPriority w:val="99"/>
    <w:semiHidden/>
    <w:unhideWhenUsed/>
    <w:rsid w:val="004A66BA"/>
    <w:rPr>
      <w:sz w:val="16"/>
      <w:szCs w:val="16"/>
    </w:rPr>
  </w:style>
  <w:style w:type="paragraph" w:styleId="CommentText">
    <w:name w:val="annotation text"/>
    <w:basedOn w:val="Normal"/>
    <w:link w:val="CommentTextChar"/>
    <w:uiPriority w:val="99"/>
    <w:semiHidden/>
    <w:unhideWhenUsed/>
    <w:rsid w:val="004A66BA"/>
    <w:rPr>
      <w:sz w:val="20"/>
      <w:szCs w:val="20"/>
    </w:rPr>
  </w:style>
  <w:style w:type="character" w:customStyle="1" w:styleId="CommentTextChar">
    <w:name w:val="Comment Text Char"/>
    <w:basedOn w:val="DefaultParagraphFont"/>
    <w:link w:val="CommentText"/>
    <w:uiPriority w:val="99"/>
    <w:semiHidden/>
    <w:rsid w:val="004A66BA"/>
    <w:rPr>
      <w:sz w:val="20"/>
      <w:szCs w:val="20"/>
    </w:rPr>
  </w:style>
  <w:style w:type="paragraph" w:styleId="CommentSubject">
    <w:name w:val="annotation subject"/>
    <w:basedOn w:val="CommentText"/>
    <w:next w:val="CommentText"/>
    <w:link w:val="CommentSubjectChar"/>
    <w:uiPriority w:val="99"/>
    <w:semiHidden/>
    <w:unhideWhenUsed/>
    <w:rsid w:val="004A66BA"/>
    <w:rPr>
      <w:b/>
      <w:bCs/>
    </w:rPr>
  </w:style>
  <w:style w:type="character" w:customStyle="1" w:styleId="CommentSubjectChar">
    <w:name w:val="Comment Subject Char"/>
    <w:basedOn w:val="CommentTextChar"/>
    <w:link w:val="CommentSubject"/>
    <w:uiPriority w:val="99"/>
    <w:semiHidden/>
    <w:rsid w:val="004A66B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75808">
      <w:bodyDiv w:val="1"/>
      <w:marLeft w:val="0"/>
      <w:marRight w:val="0"/>
      <w:marTop w:val="0"/>
      <w:marBottom w:val="0"/>
      <w:divBdr>
        <w:top w:val="none" w:sz="0" w:space="0" w:color="auto"/>
        <w:left w:val="none" w:sz="0" w:space="0" w:color="auto"/>
        <w:bottom w:val="none" w:sz="0" w:space="0" w:color="auto"/>
        <w:right w:val="none" w:sz="0" w:space="0" w:color="auto"/>
      </w:divBdr>
    </w:div>
    <w:div w:id="807091258">
      <w:bodyDiv w:val="1"/>
      <w:marLeft w:val="0"/>
      <w:marRight w:val="0"/>
      <w:marTop w:val="0"/>
      <w:marBottom w:val="0"/>
      <w:divBdr>
        <w:top w:val="none" w:sz="0" w:space="0" w:color="auto"/>
        <w:left w:val="none" w:sz="0" w:space="0" w:color="auto"/>
        <w:bottom w:val="none" w:sz="0" w:space="0" w:color="auto"/>
        <w:right w:val="none" w:sz="0" w:space="0" w:color="auto"/>
      </w:divBdr>
    </w:div>
    <w:div w:id="1623531953">
      <w:bodyDiv w:val="1"/>
      <w:marLeft w:val="0"/>
      <w:marRight w:val="0"/>
      <w:marTop w:val="0"/>
      <w:marBottom w:val="0"/>
      <w:divBdr>
        <w:top w:val="none" w:sz="0" w:space="0" w:color="auto"/>
        <w:left w:val="none" w:sz="0" w:space="0" w:color="auto"/>
        <w:bottom w:val="none" w:sz="0" w:space="0" w:color="auto"/>
        <w:right w:val="none" w:sz="0" w:space="0" w:color="auto"/>
      </w:divBdr>
    </w:div>
    <w:div w:id="1808891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62BBD-4A51-4650-9C6D-7EC8D661F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Pages>
  <Words>615</Words>
  <Characters>351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dapati, Ernest (Ernie)</cp:lastModifiedBy>
  <cp:revision>5</cp:revision>
  <cp:lastPrinted>2021-02-15T19:30:00Z</cp:lastPrinted>
  <dcterms:created xsi:type="dcterms:W3CDTF">2021-07-12T00:03:00Z</dcterms:created>
  <dcterms:modified xsi:type="dcterms:W3CDTF">2021-09-12T20:46:00Z</dcterms:modified>
</cp:coreProperties>
</file>